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235A21" w14:textId="77777777" w:rsidR="00A142BB" w:rsidRDefault="00A142BB" w:rsidP="00A142BB">
      <w:pPr>
        <w:pStyle w:val="Title"/>
        <w:rPr>
          <w:bdr w:val="none" w:sz="0" w:space="0" w:color="auto" w:frame="1"/>
        </w:rPr>
      </w:pPr>
      <w:r>
        <w:rPr>
          <w:bdr w:val="none" w:sz="0" w:space="0" w:color="auto" w:frame="1"/>
        </w:rPr>
        <w:t>Title of your SIG Session</w:t>
      </w:r>
    </w:p>
    <w:p w14:paraId="18458A6B" w14:textId="77777777" w:rsidR="00A142BB" w:rsidRPr="007356E9" w:rsidRDefault="00A142BB" w:rsidP="00A142BB">
      <w:pPr>
        <w:rPr>
          <w:sz w:val="36"/>
          <w:szCs w:val="36"/>
        </w:rPr>
      </w:pPr>
    </w:p>
    <w:p w14:paraId="3EDBE9F6" w14:textId="77777777" w:rsidR="00A142BB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  <w:rPr>
          <w:bdr w:val="none" w:sz="0" w:space="0" w:color="auto" w:frame="1"/>
        </w:rPr>
      </w:pPr>
      <w:r w:rsidRPr="00362813">
        <w:rPr>
          <w:bdr w:val="none" w:sz="0" w:space="0" w:color="auto" w:frame="1"/>
        </w:rPr>
        <w:t>SIG Sponsor(s):</w:t>
      </w:r>
    </w:p>
    <w:p w14:paraId="15AB59F6" w14:textId="77777777" w:rsidR="00A142BB" w:rsidRPr="00362813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69A6F2CE" w14:textId="77777777" w:rsidR="00A142BB" w:rsidRPr="00362813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  <w:r>
        <w:rPr>
          <w:bdr w:val="none" w:sz="0" w:space="0" w:color="auto" w:frame="1"/>
        </w:rPr>
        <w:t>SIG Name</w:t>
      </w:r>
      <w:r w:rsidRPr="00362813">
        <w:rPr>
          <w:bdr w:val="none" w:sz="0" w:space="0" w:color="auto" w:frame="1"/>
        </w:rPr>
        <w:t xml:space="preserve"> (</w:t>
      </w:r>
      <w:proofErr w:type="spellStart"/>
      <w:r>
        <w:rPr>
          <w:bdr w:val="none" w:sz="0" w:space="0" w:color="auto" w:frame="1"/>
        </w:rPr>
        <w:t>Convener’s</w:t>
      </w:r>
      <w:r w:rsidRPr="00362813">
        <w:rPr>
          <w:bdr w:val="none" w:sz="0" w:space="0" w:color="auto" w:frame="1"/>
        </w:rPr>
        <w:t>FirstName</w:t>
      </w:r>
      <w:proofErr w:type="spellEnd"/>
      <w:r w:rsidRPr="00362813"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onvener’s</w:t>
      </w:r>
      <w:r w:rsidRPr="00362813">
        <w:rPr>
          <w:bdr w:val="none" w:sz="0" w:space="0" w:color="auto" w:frame="1"/>
        </w:rPr>
        <w:t>LastName</w:t>
      </w:r>
      <w:proofErr w:type="spellEnd"/>
      <w:r>
        <w:rPr>
          <w:bdr w:val="none" w:sz="0" w:space="0" w:color="auto" w:frame="1"/>
        </w:rPr>
        <w:t>, Affiliation, Country</w:t>
      </w:r>
      <w:r w:rsidRPr="00362813">
        <w:rPr>
          <w:bdr w:val="none" w:sz="0" w:space="0" w:color="auto" w:frame="1"/>
        </w:rPr>
        <w:t>)</w:t>
      </w:r>
    </w:p>
    <w:p w14:paraId="44BDAAC4" w14:textId="77777777" w:rsidR="00A142BB" w:rsidRPr="00362813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  <w:r>
        <w:rPr>
          <w:bdr w:val="none" w:sz="0" w:space="0" w:color="auto" w:frame="1"/>
        </w:rPr>
        <w:t>SIG Name</w:t>
      </w:r>
      <w:r w:rsidRPr="00362813">
        <w:rPr>
          <w:bdr w:val="none" w:sz="0" w:space="0" w:color="auto" w:frame="1"/>
        </w:rPr>
        <w:t xml:space="preserve"> (</w:t>
      </w:r>
      <w:proofErr w:type="spellStart"/>
      <w:r>
        <w:rPr>
          <w:bdr w:val="none" w:sz="0" w:space="0" w:color="auto" w:frame="1"/>
        </w:rPr>
        <w:t>Convener’s</w:t>
      </w:r>
      <w:r w:rsidRPr="00362813">
        <w:rPr>
          <w:bdr w:val="none" w:sz="0" w:space="0" w:color="auto" w:frame="1"/>
        </w:rPr>
        <w:t>FirstName</w:t>
      </w:r>
      <w:proofErr w:type="spellEnd"/>
      <w:r w:rsidRPr="00362813"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onvenor’s</w:t>
      </w:r>
      <w:r w:rsidRPr="00362813">
        <w:rPr>
          <w:bdr w:val="none" w:sz="0" w:space="0" w:color="auto" w:frame="1"/>
        </w:rPr>
        <w:t>LastName</w:t>
      </w:r>
      <w:proofErr w:type="spellEnd"/>
      <w:r>
        <w:rPr>
          <w:bdr w:val="none" w:sz="0" w:space="0" w:color="auto" w:frame="1"/>
        </w:rPr>
        <w:t>, Affiliation, Country</w:t>
      </w:r>
      <w:r w:rsidRPr="00362813">
        <w:rPr>
          <w:bdr w:val="none" w:sz="0" w:space="0" w:color="auto" w:frame="1"/>
        </w:rPr>
        <w:t>)</w:t>
      </w:r>
    </w:p>
    <w:p w14:paraId="3B4D0A8E" w14:textId="77777777" w:rsidR="00A142BB" w:rsidRPr="00362813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159AABE7" w14:textId="77777777" w:rsidR="00A142BB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  <w:rPr>
          <w:bdr w:val="none" w:sz="0" w:space="0" w:color="auto" w:frame="1"/>
        </w:rPr>
      </w:pPr>
      <w:r w:rsidRPr="00362813">
        <w:rPr>
          <w:bdr w:val="none" w:sz="0" w:space="0" w:color="auto" w:frame="1"/>
        </w:rPr>
        <w:t>Presenters</w:t>
      </w:r>
      <w:r>
        <w:rPr>
          <w:bdr w:val="none" w:sz="0" w:space="0" w:color="auto" w:frame="1"/>
        </w:rPr>
        <w:t>:</w:t>
      </w:r>
    </w:p>
    <w:p w14:paraId="69C166E0" w14:textId="77777777" w:rsidR="00A142BB" w:rsidRPr="00362813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3B9494CA" w14:textId="77777777" w:rsidR="00A142BB" w:rsidRDefault="00A142BB" w:rsidP="00A142BB">
      <w:pPr>
        <w:pStyle w:val="NormalWeb"/>
        <w:shd w:val="clear" w:color="auto" w:fill="FFFFFF"/>
        <w:adjustRightInd w:val="0"/>
        <w:snapToGrid w:val="0"/>
        <w:spacing w:before="0" w:beforeAutospacing="0" w:after="160" w:afterAutospacing="0" w:line="259" w:lineRule="auto"/>
        <w:jc w:val="center"/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FirstName </w:t>
      </w:r>
      <w:proofErr w:type="spellStart"/>
      <w:r>
        <w:rPr>
          <w:bdr w:val="none" w:sz="0" w:space="0" w:color="auto" w:frame="1"/>
        </w:rPr>
        <w:t>LastName</w:t>
      </w:r>
      <w:proofErr w:type="spellEnd"/>
      <w:r>
        <w:rPr>
          <w:bdr w:val="none" w:sz="0" w:space="0" w:color="auto" w:frame="1"/>
        </w:rPr>
        <w:t xml:space="preserve"> (Affiliation, Country), FirstName </w:t>
      </w:r>
      <w:proofErr w:type="spellStart"/>
      <w:r>
        <w:rPr>
          <w:bdr w:val="none" w:sz="0" w:space="0" w:color="auto" w:frame="1"/>
        </w:rPr>
        <w:t>LastName</w:t>
      </w:r>
      <w:proofErr w:type="spellEnd"/>
      <w:r>
        <w:rPr>
          <w:bdr w:val="none" w:sz="0" w:space="0" w:color="auto" w:frame="1"/>
        </w:rPr>
        <w:t xml:space="preserve"> (Affiliation, Country), etc.</w:t>
      </w:r>
    </w:p>
    <w:p w14:paraId="4E1CD50F" w14:textId="77777777" w:rsidR="00A142BB" w:rsidRDefault="00A142BB" w:rsidP="00A142BB">
      <w:pPr>
        <w:pStyle w:val="NormalWeb"/>
        <w:shd w:val="clear" w:color="auto" w:fill="FFFFFF"/>
        <w:spacing w:before="0" w:beforeAutospacing="0" w:after="160" w:afterAutospacing="0" w:line="259" w:lineRule="auto"/>
        <w:jc w:val="center"/>
        <w:rPr>
          <w:bdr w:val="none" w:sz="0" w:space="0" w:color="auto" w:frame="1"/>
        </w:rPr>
      </w:pPr>
    </w:p>
    <w:p w14:paraId="43268BD2" w14:textId="77777777" w:rsidR="00A142BB" w:rsidRPr="009706A5" w:rsidRDefault="00A142BB" w:rsidP="00A142BB">
      <w:pPr>
        <w:pStyle w:val="NormalWeb"/>
        <w:shd w:val="clear" w:color="auto" w:fill="FFFFFF"/>
        <w:adjustRightInd w:val="0"/>
        <w:snapToGrid w:val="0"/>
        <w:spacing w:before="0" w:beforeAutospacing="0" w:after="0" w:afterAutospacing="0"/>
        <w:rPr>
          <w:b/>
        </w:rPr>
      </w:pPr>
      <w:r>
        <w:rPr>
          <w:b/>
          <w:bdr w:val="none" w:sz="0" w:space="0" w:color="auto" w:frame="1"/>
        </w:rPr>
        <w:t>ABSTRACT</w:t>
      </w:r>
    </w:p>
    <w:p w14:paraId="38CEDC4B" w14:textId="77777777" w:rsidR="00A142BB" w:rsidRDefault="00A142BB" w:rsidP="00A142BB">
      <w:pPr>
        <w:pStyle w:val="Title"/>
        <w:rPr>
          <w:b w:val="0"/>
          <w:sz w:val="24"/>
          <w:szCs w:val="24"/>
          <w:bdr w:val="none" w:sz="0" w:space="0" w:color="auto" w:frame="1"/>
        </w:rPr>
      </w:pPr>
    </w:p>
    <w:p w14:paraId="72E5FD63" w14:textId="77777777" w:rsidR="00A142BB" w:rsidRDefault="00A142BB" w:rsidP="00A142BB">
      <w:pPr>
        <w:adjustRightInd w:val="0"/>
        <w:snapToGrid w:val="0"/>
        <w:ind w:firstLine="720"/>
      </w:pPr>
      <w:r>
        <w:t xml:space="preserve">This is your abstract for your SIG session. Please indent the first line by 0.5 inches, and use Times New Roman, Size 12 font. Please single-space your abstract. </w:t>
      </w:r>
      <w:r w:rsidRPr="001805AB">
        <w:t>The description for the SIG proposals should be 400-500 words in length.</w:t>
      </w:r>
      <w:r>
        <w:t xml:space="preserve"> </w:t>
      </w:r>
    </w:p>
    <w:p w14:paraId="7C36BE7D" w14:textId="77777777" w:rsidR="00A142BB" w:rsidRDefault="00A142BB" w:rsidP="00A142BB">
      <w:pPr>
        <w:adjustRightInd w:val="0"/>
        <w:snapToGrid w:val="0"/>
        <w:ind w:firstLine="720"/>
      </w:pPr>
    </w:p>
    <w:p w14:paraId="5B36C79B" w14:textId="77777777" w:rsidR="00A142BB" w:rsidRDefault="00A142BB" w:rsidP="00A142BB">
      <w:pPr>
        <w:pStyle w:val="Heading1"/>
        <w:adjustRightInd w:val="0"/>
        <w:snapToGrid w:val="0"/>
        <w:spacing w:before="0" w:line="240" w:lineRule="auto"/>
      </w:pPr>
      <w:bookmarkStart w:id="0" w:name="_heading=h.s3257zdsy9bj" w:colFirst="0" w:colLast="0"/>
      <w:bookmarkEnd w:id="0"/>
      <w:r>
        <w:t xml:space="preserve">ALISE RESEARCH TAXONOMY TOPICS </w:t>
      </w:r>
    </w:p>
    <w:p w14:paraId="5F946B6F" w14:textId="77777777" w:rsidR="00A142BB" w:rsidRDefault="00A142BB" w:rsidP="00A142BB">
      <w:pPr>
        <w:spacing w:after="0" w:line="240" w:lineRule="auto"/>
      </w:pPr>
    </w:p>
    <w:p w14:paraId="5BEA7144" w14:textId="77777777" w:rsidR="00A142BB" w:rsidRDefault="00A142BB" w:rsidP="00A142BB">
      <w:pPr>
        <w:adjustRightInd w:val="0"/>
        <w:snapToGrid w:val="0"/>
      </w:pPr>
      <w:r w:rsidRPr="00036D9F">
        <w:t>topic1; topic2; topic3; topic4; topic5.</w:t>
      </w:r>
    </w:p>
    <w:p w14:paraId="4C0825C7" w14:textId="77777777" w:rsidR="00A142BB" w:rsidRDefault="00A142BB" w:rsidP="00A142BB">
      <w:pPr>
        <w:adjustRightInd w:val="0"/>
        <w:snapToGrid w:val="0"/>
      </w:pPr>
    </w:p>
    <w:p w14:paraId="6F9E2898" w14:textId="77777777" w:rsidR="00A142BB" w:rsidRDefault="00A142BB" w:rsidP="00A142BB">
      <w:pPr>
        <w:adjustRightInd w:val="0"/>
        <w:snapToGrid w:val="0"/>
        <w:spacing w:after="0" w:line="240" w:lineRule="auto"/>
        <w:rPr>
          <w:b/>
        </w:rPr>
      </w:pPr>
      <w:r>
        <w:rPr>
          <w:b/>
        </w:rPr>
        <w:t>AUTHOR KEYWORDS</w:t>
      </w:r>
    </w:p>
    <w:p w14:paraId="21883F3D" w14:textId="77777777" w:rsidR="00A142BB" w:rsidRDefault="00A142BB" w:rsidP="00A142BB">
      <w:pPr>
        <w:spacing w:after="0" w:line="240" w:lineRule="auto"/>
        <w:rPr>
          <w:b/>
        </w:rPr>
      </w:pPr>
    </w:p>
    <w:p w14:paraId="02EECFEB" w14:textId="77777777" w:rsidR="00A142BB" w:rsidRDefault="00A142BB" w:rsidP="00A142BB">
      <w:pPr>
        <w:spacing w:after="0" w:line="240" w:lineRule="auto"/>
      </w:pPr>
      <w:r w:rsidRPr="00A136B6">
        <w:t>keyword1; keyword2; keyword3; keyword4; keyword5.</w:t>
      </w:r>
    </w:p>
    <w:p w14:paraId="1EAB2C29" w14:textId="77777777" w:rsidR="00A142BB" w:rsidRDefault="00A142BB" w:rsidP="00A142BB"/>
    <w:p w14:paraId="6B24EB00" w14:textId="77777777" w:rsidR="00A142BB" w:rsidRDefault="00A142BB" w:rsidP="00A142BB">
      <w:pPr>
        <w:pStyle w:val="Title"/>
        <w:rPr>
          <w:bdr w:val="none" w:sz="0" w:space="0" w:color="auto" w:frame="1"/>
        </w:rPr>
      </w:pPr>
    </w:p>
    <w:p w14:paraId="73710398" w14:textId="088B82C8" w:rsidR="00A142BB" w:rsidRDefault="00A142BB" w:rsidP="00A142BB">
      <w:pPr>
        <w:pStyle w:val="Title"/>
        <w:rPr>
          <w:bdr w:val="none" w:sz="0" w:space="0" w:color="auto" w:frame="1"/>
        </w:rPr>
      </w:pPr>
      <w:r>
        <w:rPr>
          <w:bdr w:val="none" w:sz="0" w:space="0" w:color="auto" w:frame="1"/>
        </w:rPr>
        <w:t>Use of Misogynistic Language in Subject Headings</w:t>
      </w:r>
    </w:p>
    <w:p w14:paraId="51A3C758" w14:textId="77777777" w:rsidR="00A142BB" w:rsidRPr="00362813" w:rsidRDefault="00A142BB" w:rsidP="00A142BB"/>
    <w:p w14:paraId="13234ED1" w14:textId="77777777" w:rsidR="00A142BB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  <w:rPr>
          <w:bdr w:val="none" w:sz="0" w:space="0" w:color="auto" w:frame="1"/>
        </w:rPr>
      </w:pPr>
      <w:r w:rsidRPr="00362813">
        <w:rPr>
          <w:bdr w:val="none" w:sz="0" w:space="0" w:color="auto" w:frame="1"/>
        </w:rPr>
        <w:t>SIG Sponsor(s):</w:t>
      </w:r>
    </w:p>
    <w:p w14:paraId="4C936537" w14:textId="77777777" w:rsidR="00A142BB" w:rsidRPr="00362813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4D9EDF26" w14:textId="77777777" w:rsidR="00A142BB" w:rsidRPr="00362813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  <w:r w:rsidRPr="00362813">
        <w:rPr>
          <w:bdr w:val="none" w:sz="0" w:space="0" w:color="auto" w:frame="1"/>
        </w:rPr>
        <w:t>Gender Issues (</w:t>
      </w:r>
      <w:r>
        <w:rPr>
          <w:bdr w:val="none" w:sz="0" w:space="0" w:color="auto" w:frame="1"/>
        </w:rPr>
        <w:t>Mark Smith, University of Tacoma, USA</w:t>
      </w:r>
      <w:r w:rsidRPr="00362813">
        <w:rPr>
          <w:bdr w:val="none" w:sz="0" w:space="0" w:color="auto" w:frame="1"/>
        </w:rPr>
        <w:t>)</w:t>
      </w:r>
    </w:p>
    <w:p w14:paraId="62E38B6C" w14:textId="77777777" w:rsidR="00A142BB" w:rsidRPr="00362813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  <w:r w:rsidRPr="00362813">
        <w:rPr>
          <w:bdr w:val="none" w:sz="0" w:space="0" w:color="auto" w:frame="1"/>
        </w:rPr>
        <w:t>Information Ethics (</w:t>
      </w:r>
      <w:r>
        <w:rPr>
          <w:bdr w:val="none" w:sz="0" w:space="0" w:color="auto" w:frame="1"/>
        </w:rPr>
        <w:t>Nancy Powell, McGill University, Canada</w:t>
      </w:r>
      <w:r w:rsidRPr="00362813">
        <w:rPr>
          <w:bdr w:val="none" w:sz="0" w:space="0" w:color="auto" w:frame="1"/>
        </w:rPr>
        <w:t>)</w:t>
      </w:r>
    </w:p>
    <w:p w14:paraId="4E68872C" w14:textId="77777777" w:rsidR="00A142BB" w:rsidRPr="00362813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1B169421" w14:textId="77777777" w:rsidR="00A142BB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  <w:rPr>
          <w:bdr w:val="none" w:sz="0" w:space="0" w:color="auto" w:frame="1"/>
        </w:rPr>
      </w:pPr>
      <w:r w:rsidRPr="00362813">
        <w:rPr>
          <w:bdr w:val="none" w:sz="0" w:space="0" w:color="auto" w:frame="1"/>
        </w:rPr>
        <w:t>Presenters</w:t>
      </w:r>
      <w:r>
        <w:rPr>
          <w:bdr w:val="none" w:sz="0" w:space="0" w:color="auto" w:frame="1"/>
        </w:rPr>
        <w:t>:</w:t>
      </w:r>
    </w:p>
    <w:p w14:paraId="4C3D741A" w14:textId="77777777" w:rsidR="00A142BB" w:rsidRPr="00362813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</w:pPr>
    </w:p>
    <w:p w14:paraId="6C9BF989" w14:textId="77777777" w:rsidR="00A142BB" w:rsidRPr="009706A5" w:rsidRDefault="00A142BB" w:rsidP="00A142BB">
      <w:pPr>
        <w:pStyle w:val="NormalWeb"/>
        <w:shd w:val="clear" w:color="auto" w:fill="FFFFFF"/>
        <w:spacing w:before="0" w:beforeAutospacing="0" w:after="0" w:afterAutospacing="0"/>
        <w:jc w:val="center"/>
        <w:rPr>
          <w:bdr w:val="none" w:sz="0" w:space="0" w:color="auto" w:frame="1"/>
        </w:rPr>
      </w:pPr>
      <w:r>
        <w:rPr>
          <w:bdr w:val="none" w:sz="0" w:space="0" w:color="auto" w:frame="1"/>
        </w:rPr>
        <w:t>Bob Jones (University of Maryland, USA), Margaret Cleary (University of Maine, USA)</w:t>
      </w:r>
    </w:p>
    <w:p w14:paraId="36C0F2C8" w14:textId="77777777" w:rsidR="00A142BB" w:rsidRDefault="00A142BB" w:rsidP="00A142BB">
      <w:pPr>
        <w:jc w:val="center"/>
      </w:pPr>
    </w:p>
    <w:p w14:paraId="232EBFCB" w14:textId="77777777" w:rsidR="00A142BB" w:rsidRDefault="00A142BB" w:rsidP="00A142BB">
      <w:pPr>
        <w:rPr>
          <w:b/>
        </w:rPr>
      </w:pPr>
      <w:r>
        <w:rPr>
          <w:b/>
        </w:rPr>
        <w:t>Abstract</w:t>
      </w:r>
    </w:p>
    <w:p w14:paraId="5380A01E" w14:textId="77777777" w:rsidR="00A142BB" w:rsidRPr="009706A5" w:rsidRDefault="00A142BB" w:rsidP="00A142BB">
      <w:r>
        <w:rPr>
          <w:b/>
        </w:rPr>
        <w:tab/>
      </w:r>
      <w:r>
        <w:t>The use of misogynistic language in subject headings has been explored in detail in previous years in LIS environments….</w:t>
      </w:r>
    </w:p>
    <w:p w14:paraId="5BBBC788" w14:textId="77777777" w:rsidR="002C7DE7" w:rsidRPr="00945791" w:rsidRDefault="002C7DE7">
      <w:pPr>
        <w:rPr>
          <w:rFonts w:ascii="Libre Franklin" w:eastAsia="Libre Franklin" w:hAnsi="Libre Franklin" w:cs="Libre Franklin"/>
        </w:rPr>
      </w:pPr>
    </w:p>
    <w:p w14:paraId="440E5FEE" w14:textId="77777777" w:rsidR="002C7DE7" w:rsidRPr="00945791" w:rsidRDefault="002C7DE7">
      <w:pPr>
        <w:rPr>
          <w:rFonts w:ascii="Libre Franklin" w:eastAsia="Libre Franklin" w:hAnsi="Libre Franklin" w:cs="Libre Franklin"/>
        </w:rPr>
      </w:pPr>
    </w:p>
    <w:sectPr w:rsidR="002C7DE7" w:rsidRPr="009457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re Franklin">
    <w:altName w:val="Calibri"/>
    <w:charset w:val="00"/>
    <w:family w:val="auto"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F1074C"/>
    <w:multiLevelType w:val="hybridMultilevel"/>
    <w:tmpl w:val="43822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67C3CD2"/>
    <w:multiLevelType w:val="multilevel"/>
    <w:tmpl w:val="2C60C6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ISRoYW5mZmBoZGlko6SsGpxcWZ+XkgBZa1AEOZ29EsAAAA"/>
  </w:docVars>
  <w:rsids>
    <w:rsidRoot w:val="002C7DE7"/>
    <w:rsid w:val="00095445"/>
    <w:rsid w:val="00127607"/>
    <w:rsid w:val="001830F3"/>
    <w:rsid w:val="0022562E"/>
    <w:rsid w:val="002C7DE7"/>
    <w:rsid w:val="002F60B1"/>
    <w:rsid w:val="003803A4"/>
    <w:rsid w:val="003B2713"/>
    <w:rsid w:val="00486E2C"/>
    <w:rsid w:val="004C5844"/>
    <w:rsid w:val="00503466"/>
    <w:rsid w:val="00513E25"/>
    <w:rsid w:val="005541B2"/>
    <w:rsid w:val="0059179F"/>
    <w:rsid w:val="005F694B"/>
    <w:rsid w:val="00622499"/>
    <w:rsid w:val="006B076F"/>
    <w:rsid w:val="006D2810"/>
    <w:rsid w:val="006E4F4C"/>
    <w:rsid w:val="007D354C"/>
    <w:rsid w:val="008A09F4"/>
    <w:rsid w:val="00923FE6"/>
    <w:rsid w:val="00945791"/>
    <w:rsid w:val="00947D64"/>
    <w:rsid w:val="00980519"/>
    <w:rsid w:val="009B6506"/>
    <w:rsid w:val="009C08D9"/>
    <w:rsid w:val="009C2059"/>
    <w:rsid w:val="009E3486"/>
    <w:rsid w:val="009E7172"/>
    <w:rsid w:val="00A142BB"/>
    <w:rsid w:val="00A513A6"/>
    <w:rsid w:val="00AE0A22"/>
    <w:rsid w:val="00B109DE"/>
    <w:rsid w:val="00B5432F"/>
    <w:rsid w:val="00B900CB"/>
    <w:rsid w:val="00DF04C4"/>
    <w:rsid w:val="00E07DF1"/>
    <w:rsid w:val="00E525BF"/>
    <w:rsid w:val="00EE4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E5FC7"/>
  <w15:docId w15:val="{A6025533-98A8-4FA1-92F3-D32785B4B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639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391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3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39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525BF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rsid w:val="00A142BB"/>
    <w:rPr>
      <w:b/>
      <w:sz w:val="72"/>
      <w:szCs w:val="72"/>
    </w:rPr>
  </w:style>
  <w:style w:type="paragraph" w:styleId="NormalWeb">
    <w:name w:val="Normal (Web)"/>
    <w:basedOn w:val="Normal"/>
    <w:uiPriority w:val="99"/>
    <w:semiHidden/>
    <w:unhideWhenUsed/>
    <w:rsid w:val="00A142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743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tXalLwuY3+XvCqmFvdDY8LjhDNg==">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3</Words>
  <Characters>935</Characters>
  <Application>Microsoft Office Word</Application>
  <DocSecurity>0</DocSecurity>
  <Lines>7</Lines>
  <Paragraphs>2</Paragraphs>
  <ScaleCrop>false</ScaleCrop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Mckenna Admin</cp:lastModifiedBy>
  <cp:revision>3</cp:revision>
  <dcterms:created xsi:type="dcterms:W3CDTF">2021-01-11T12:57:00Z</dcterms:created>
  <dcterms:modified xsi:type="dcterms:W3CDTF">2021-01-11T12:58:00Z</dcterms:modified>
</cp:coreProperties>
</file>